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d2f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09:36:09Z</dcterms:created>
  <dcterms:modified xsi:type="dcterms:W3CDTF">2022-05-08T09:36:09Z</dcterms:modified>
</cp:coreProperties>
</file>